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358c3e17429b35fc3593161853d1f92e79133b2"/>
    <w:p>
      <w:pPr>
        <w:pStyle w:val="Heading1"/>
      </w:pPr>
      <w:r>
        <w:t xml:space="preserve">Cover Letter for Astronomer Position in Canada Montreal</w:t>
      </w:r>
    </w:p>
    <w:p>
      <w:pPr>
        <w:pStyle w:val="FirstParagraph"/>
      </w:pPr>
      <w:r>
        <w:t xml:space="preserve">Dear [Hiring Manager's Name or Department],</w:t>
      </w:r>
    </w:p>
    <w:p>
      <w:pPr>
        <w:pStyle w:val="BodyText"/>
      </w:pPr>
      <w:r>
        <w:t xml:space="preserve">I am writing to express my enthusiastic interest in the Astronomer position at [Institution/Organization Name] in Canada Montreal. As a dedicated and accomplished astronomer with a passion for exploring the cosmos, I am eager to contribute my expertise, research experience, and collaborative spirit to an institution that values innovation and scientific discovery. Canada Montreal is a vibrant hub of astronomical research, home to world-class facilities such as the [insert specific observatory or university if known], and I am thrilled at the prospect of joining a community where curiosity about the universe thrives.</w:t>
      </w:r>
    </w:p>
    <w:p>
      <w:pPr>
        <w:pStyle w:val="BodyText"/>
      </w:pPr>
      <w:r>
        <w:t xml:space="preserve">Throughout my academic and professional career, I have focused on advancing our understanding of celestial phenomena through rigorous data analysis, theoretical modeling, and observational studies. My work has spanned diverse areas such as [specific research topics, e.g., exoplanet detection, cosmic microwave background studies, or galaxy formation], and I have consistently sought to bridge the gap between theoretical predictions and empirical observations. For example, my recent research on [mention a specific project or publication] has provided new insights into [briefly describe the significance of the work], which I believe aligns with the cutting-edge initiatives underway in Canada Montreal.</w:t>
      </w:r>
    </w:p>
    <w:p>
      <w:pPr>
        <w:pStyle w:val="BodyText"/>
      </w:pPr>
      <w:r>
        <w:t xml:space="preserve">One of the key reasons I am drawn to this opportunity is Montreal’s unique position as a center for astronomical innovation. The city’s strong collaboration between institutions like [e.g., McGill University, Université de Montréal, or CEFCA] and international partners creates an ideal environment for interdisciplinary research. I am particularly inspired by [mention a specific program, facility, or project in Montreal], which reflects the kind of collaborative and forward-thinking approach that resonates with my own professional philosophy. I am eager to contribute my skills in [list relevant technical skills, e.g., data analysis using Python or IRAF, spectroscopic techniques, or computational modeling] to support these efforts and push the boundaries of our knowledge about the universe.</w:t>
      </w:r>
    </w:p>
    <w:p>
      <w:pPr>
        <w:pStyle w:val="BodyText"/>
      </w:pPr>
      <w:r>
        <w:t xml:space="preserve">My academic journey began with a [Bachelor’s/Master’s/PhD] in Astronomy from [University Name], where I developed a strong foundation in astrophysics and honed my analytical skills. During my doctoral studies at [University Name], I focused on [specific research topic], which involved [describe methods or contributions]. This experience not only deepened my understanding of [subject area] but also taught me the importance of perseverance, attention to detail, and the ability to communicate complex ideas clearly—qualities that I believe are essential for success in any astronomical role.</w:t>
      </w:r>
    </w:p>
    <w:p>
      <w:pPr>
        <w:pStyle w:val="BodyText"/>
      </w:pPr>
      <w:r>
        <w:t xml:space="preserve">In addition to my research work, I have actively participated in outreach and education initiatives aimed at inspiring the next generation of scientists. As a volunteer with [organization or program name], I have led workshops on astronomy for students and the public, emphasizing the importance of science literacy and curiosity. In Canada Montreal, where there is a strong emphasis on community engagement and public education, I am excited to continue this mission by contributing to outreach programs that connect the broader population with the wonders of astronomy.</w:t>
      </w:r>
    </w:p>
    <w:p>
      <w:pPr>
        <w:pStyle w:val="BodyText"/>
      </w:pPr>
      <w:r>
        <w:t xml:space="preserve">What sets me apart as an astronomer is my ability to combine technical expertise with a collaborative mindset. I have worked in multidisciplinary teams, including [mention any relevant collaborations, e.g., international research groups or industry partnerships], and I thrive in environments where ideas are shared freely and innovation is encouraged. The dynamic research culture in Canada Montreal aligns perfectly with this approach, and I am confident that my contributions would add value to your team.</w:t>
      </w:r>
    </w:p>
    <w:p>
      <w:pPr>
        <w:pStyle w:val="BodyText"/>
      </w:pPr>
      <w:r>
        <w:t xml:space="preserve">Canada Montreal’s commitment to sustainability, inclusivity, and scientific excellence is also a major factor in my decision to apply. As an astronomer, I recognize the importance of responsible research practices and the need to address global challenges through science. The city’s vibrant cultural scene and strong support for STEM fields create an inspiring backdrop for both personal and professional growth. I am eager to immerse myself in this community and contribute to its legacy as a leader in astronomical research.</w:t>
      </w:r>
    </w:p>
    <w:p>
      <w:pPr>
        <w:pStyle w:val="BodyText"/>
      </w:pPr>
      <w:r>
        <w:t xml:space="preserve">In conclusion, I am deeply motivated by the opportunity to join [Institution/Organization Name] as an Astronomer in Canada Montreal. My background, skills, and passion for astronomy make me an ideal candidate for this role, and I am excited about the possibility of contributing to your organization’s mission. Thank you for considering my application. I would welcome the chance to discuss how my experiences align with your needs and how I can help advance your research goals.</w:t>
      </w:r>
    </w:p>
    <w:p>
      <w:pPr>
        <w:pStyle w:val="BodyText"/>
      </w:pPr>
      <w:r>
        <w:t xml:space="preserve">Sincerely,</w:t>
      </w:r>
      <w:r>
        <w:br/>
      </w:r>
      <w:r>
        <w:t xml:space="preserve">[Your Full Name]</w:t>
      </w:r>
      <w:r>
        <w:br/>
      </w:r>
      <w:r>
        <w:t xml:space="preserve">[Your Contact Information: Email, Phone Number, LinkedIn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Canada Montreal</dc:title>
  <dc:creator/>
  <dc:language>en</dc:language>
  <cp:keywords/>
  <dcterms:created xsi:type="dcterms:W3CDTF">2026-07-21T02:26:16Z</dcterms:created>
  <dcterms:modified xsi:type="dcterms:W3CDTF">2026-07-21T02:26:16Z</dcterms:modified>
</cp:coreProperties>
</file>

<file path=docProps/custom.xml><?xml version="1.0" encoding="utf-8"?>
<Properties xmlns="http://schemas.openxmlformats.org/officeDocument/2006/custom-properties" xmlns:vt="http://schemas.openxmlformats.org/officeDocument/2006/docPropsVTypes"/>
</file>